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een Ke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49 Cain St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bkeith@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280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XSON BREN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TON bRENN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YTON brenn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